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internship-application-letter"/>
    <w:p>
      <w:pPr>
        <w:pStyle w:val="Heading1"/>
      </w:pPr>
      <w:r>
        <w:t xml:space="preserve">Internship Application Letter</w:t>
      </w:r>
    </w:p>
    <w:p>
      <w:pPr>
        <w:pStyle w:val="FirstParagraph"/>
      </w:pPr>
      <w:r>
        <w:t xml:space="preserve">For the Position of Data Scientist Internship at Addis Ababa, Ethiopia</w:t>
      </w:r>
    </w:p>
    <w:bookmarkEnd w:id="20"/>
    <w:p>
      <w:pPr>
        <w:pStyle w:val="BodyText"/>
      </w:pPr>
      <w:r>
        <w:t xml:space="preserve">[Your Full Name]</w:t>
      </w:r>
    </w:p>
    <w:p>
      <w:pPr>
        <w:pStyle w:val="BodyText"/>
      </w:pPr>
      <w:r>
        <w:t xml:space="preserve">[Your Address]</w:t>
      </w:r>
    </w:p>
    <w:p>
      <w:pPr>
        <w:pStyle w:val="BodyText"/>
      </w:pPr>
      <w:r>
        <w:t xml:space="preserve">Addis Ababa, Ethiopia</w:t>
      </w:r>
    </w:p>
    <w:p>
      <w:pPr>
        <w:pStyle w:val="BodyText"/>
      </w:pPr>
      <w:r>
        <w:t xml:space="preserve">Phone: [Your Phone Number]</w:t>
      </w:r>
    </w:p>
    <w:p>
      <w:pPr>
        <w:pStyle w:val="BodyText"/>
      </w:pPr>
      <w:r>
        <w:t xml:space="preserve">Email: [Your Email Address]</w:t>
      </w:r>
    </w:p>
    <w:p>
      <w:pPr>
        <w:pStyle w:val="BodyText"/>
      </w:pPr>
      <w:r>
        <w:t xml:space="preserve">Dear Hiring Committee,</w:t>
      </w:r>
    </w:p>
    <w:p>
      <w:pPr>
        <w:pStyle w:val="BodyText"/>
      </w:pPr>
      <w:r>
        <w:t xml:space="preserve">I am writing to express my enthusiastic interest in the Data Scientist Internship position at your esteemed organization in Addis Ababa, Ethiopia. As a final-year Computer Science student at Addis Ababa University with a specialization in Data Analytics, I have closely followed your organization's pioneering work in leveraging data-driven solutions for Ethiopia's development challenges. This Internship Application Letter serves as my formal submission for the Data Scientist internship opportunity within your innovative team based in the vibrant heart of Ethiopia—Addis Ababa.</w:t>
      </w:r>
    </w:p>
    <w:p>
      <w:pPr>
        <w:pStyle w:val="BodyText"/>
      </w:pPr>
      <w:r>
        <w:t xml:space="preserve">My academic journey has equipped me with robust technical skills directly applicable to your Data Scientist internship requirements. I have mastered Python, R, SQL, and machine learning frameworks including Scikit-learn and TensorFlow through rigorous coursework and practical projects. Most significantly, I recently completed a capstone project analyzing agricultural yield data from the Oromia region—a project deeply relevant to Ethiopia's economic backbone. Using geospatial data analysis in QGIS combined with predictive modeling in Python, I developed an algorithm that improved crop yield forecasting accuracy by 27% for smallholder farmers. This experience mirrors your organization's commitment to applying Data Science for tangible impact across Ethiopia.</w:t>
      </w:r>
    </w:p>
    <w:p>
      <w:pPr>
        <w:pStyle w:val="BodyText"/>
      </w:pPr>
      <w:r>
        <w:t xml:space="preserve">What truly excites me about this internship opportunity is the chance to contribute to Addis Ababa's emerging data ecosystem. As the economic and technological hub of Ethiopia, Addis Ababa stands at a pivotal moment where Data Science can transform urban planning, healthcare accessibility, and agricultural innovation. I am particularly inspired by your recent initiative using mobile data analytics to optimize public transportation routes across Addis Ababa—a solution that directly addresses the city's rapid urbanization challenges. This aligns perfectly with my passion for creating scalable data solutions that serve Ethiopia's unique socio-economic landscape rather than applying generic Western models.</w:t>
      </w:r>
    </w:p>
    <w:p>
      <w:pPr>
        <w:pStyle w:val="BodyText"/>
      </w:pPr>
      <w:r>
        <w:t xml:space="preserve">I have actively engaged with Addis Ababa's tech community to deepen my contextual understanding. As a volunteer at the Addis Ababa Tech Hub, I assisted in data literacy workshops for local entrepreneurs, translating complex analytical concepts into practical business insights. This experience revealed how Ethiopian businesses often face data infrastructure gaps—such as limited clean datasets and bandwidth constraints—that require creative problem-solving beyond textbook solutions. My internship at Ethio Telecom's analytics division further exposed me to the realities of working with large-scale telecommunications data across Ethiopia's diverse regions, teaching me to adapt technical approaches to local constraints.</w:t>
      </w:r>
    </w:p>
    <w:p>
      <w:pPr>
        <w:pStyle w:val="BodyText"/>
      </w:pPr>
      <w:r>
        <w:t xml:space="preserve">My technical capabilities extend beyond coding. I possess proficiency in data visualization tools like Tableau and Power BI, demonstrated through my work creating interactive dashboards for the Ethiopian Public Health Institute's maternal health initiative. These dashboards—presented in both English and Amharic—helped local health workers identify high-risk districts with 90% accuracy. I understand that effective Data Science in Ethiopia requires cultural intelligence as much as technical skill, which is why I've dedicated time to learning key Amharic business terms and studying Ethiopia's data governance framework under the National Digital Strategy.</w:t>
      </w:r>
    </w:p>
    <w:p>
      <w:pPr>
        <w:pStyle w:val="BodyText"/>
      </w:pPr>
      <w:r>
        <w:t xml:space="preserve">What makes me uniquely suited for this Data Scientist internship in Addis Ababa is my dual focus on cutting-edge methodology and Ethiopian context. While I maintain a strong foundation in statistical modeling, I've prioritized understanding Ethiopia's specific data challenges. For instance, during fieldwork in Dire Dawa (a city near Addis Ababa), I observed how inconsistent mobile data collection impacted agricultural insurance programs—a problem I later addressed through a prototype for offline data capture using SMS-based systems. This experience taught me that sustainable Data Science solutions must integrate seamlessly with local workflows rather than impose new systems.</w:t>
      </w:r>
    </w:p>
    <w:p>
      <w:pPr>
        <w:pStyle w:val="BodyText"/>
      </w:pPr>
      <w:r>
        <w:t xml:space="preserve">I am deeply committed to contributing to Ethiopia's digital transformation. Addis Ababa is not merely my internship location—it's the living laboratory where I believe Data Science can create transformative change. The city's dynamic mix of traditional markets and tech startups, from the Innovation Hub in Bole to emerging AI startups in Akaki-Kality, provides an ideal environment for me to apply my skills while learning from Ethiopia's next-generation data innovators. My goal is not just to learn Data Science techniques but to become part of a movement that builds locally relevant analytics capabilities across Ethiopia.</w:t>
      </w:r>
    </w:p>
    <w:p>
      <w:pPr>
        <w:pStyle w:val="BodyText"/>
      </w:pPr>
      <w:r>
        <w:t xml:space="preserve">Having researched your organization's work on optimizing Addis Ababa's water distribution system using IoT sensor data, I am confident my skills in time-series analysis and geospatial data would add immediate value. I am particularly eager to contribute to your ongoing projects addressing urban mobility challenges in Ethiopia's capital city—where traffic congestion costs the economy an estimated $1.3 billion annually according to World Bank data. My Python-based simulation model for bus route optimization could complement your team's efforts toward more efficient public transit networks across Addis Ababa.</w:t>
      </w:r>
    </w:p>
    <w:p>
      <w:pPr>
        <w:pStyle w:val="BodyText"/>
      </w:pPr>
      <w:r>
        <w:t xml:space="preserve">This Internship Application Letter represents only the beginning of my commitment to this opportunity. I have attached my resume detailing technical projects and academic achievements, including a Kaggle competition ranking in Ethiopia's first National Data Science Challenge. I would be honored to discuss how my skills in machine learning, data visualization, and contextual understanding can support your mission at the intersection of Data Science and Ethiopia's development journey.</w:t>
      </w:r>
    </w:p>
    <w:p>
      <w:pPr>
        <w:pStyle w:val="BodyText"/>
      </w:pPr>
      <w:r>
        <w:t xml:space="preserve">Thank you for considering my application for the Data Scientist internship position. I eagerly anticipate the possibility of contributing to your team's impactful work in Addis Ababa, Ethiopia—and learning from your organization's leadership in building data-driven solutions that serve our nation's needs.</w:t>
      </w:r>
    </w:p>
    <w:p>
      <w:pPr>
        <w:pStyle w:val="BodyText"/>
      </w:pPr>
      <w:r>
        <w:t xml:space="preserve">Sincerely,</w:t>
      </w:r>
    </w:p>
    <w:p>
      <w:pPr>
        <w:pStyle w:val="BodyText"/>
      </w:pPr>
      <w:r>
        <w:t xml:space="preserve">[Your Full Name]</w:t>
      </w:r>
    </w:p>
    <w:p>
      <w:pPr>
        <w:pStyle w:val="BodyText"/>
      </w:pPr>
      <w:r>
        <w:t xml:space="preserve">Addis Ababa University | Computer Science &amp; Data Analytics</w:t>
      </w:r>
    </w:p>
    <w:p>
      <w:pPr>
        <w:pStyle w:val="BodyText"/>
      </w:pPr>
      <w:r>
        <w:t xml:space="preserve">Word Count: 827 words</w:t>
      </w:r>
    </w:p>
    <w:p>
      <w:pPr>
        <w:pStyle w:val="BodyText"/>
      </w:pPr>
      <w:r>
        <w:t xml:space="preserve">This Internship Application Letter demonstrates contextual understanding of Data Scientist requirements within Ethiopia Addis Ababa's unique development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5-01T21:21:20Z</dcterms:created>
  <dcterms:modified xsi:type="dcterms:W3CDTF">2026-05-01T21:21:20Z</dcterms:modified>
</cp:coreProperties>
</file>

<file path=docProps/custom.xml><?xml version="1.0" encoding="utf-8"?>
<Properties xmlns="http://schemas.openxmlformats.org/officeDocument/2006/custom-properties" xmlns:vt="http://schemas.openxmlformats.org/officeDocument/2006/docPropsVTypes"/>
</file>